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53204" w14:textId="77777777" w:rsidR="001533B9" w:rsidRPr="001533B9" w:rsidRDefault="001533B9" w:rsidP="001533B9">
      <w:pPr>
        <w:pStyle w:val="Cmsor1"/>
        <w:spacing w:after="79"/>
        <w:rPr>
          <w:rFonts w:ascii="Times New Roman" w:hAnsi="Times New Roman" w:cs="Times New Roman"/>
          <w:b/>
        </w:rPr>
      </w:pPr>
      <w:r w:rsidRPr="001533B9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0188C279" w14:textId="77777777" w:rsidR="00F63DAF" w:rsidRPr="00AC6D01" w:rsidRDefault="001533B9" w:rsidP="00AC6D01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AC6D0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 Pécsi Tudományegyetemen végzett tudományos munka</w:t>
      </w:r>
    </w:p>
    <w:p w14:paraId="65DC9DBD" w14:textId="755CBB42" w:rsidR="001533B9" w:rsidRPr="00AC6D01" w:rsidRDefault="001533B9" w:rsidP="001533B9">
      <w:pPr>
        <w:spacing w:after="74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C6D0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eredményeként létrejött találmányról</w:t>
      </w:r>
    </w:p>
    <w:p w14:paraId="5B9C5724" w14:textId="77777777" w:rsidR="001533B9" w:rsidRPr="00BF4196" w:rsidRDefault="001533B9" w:rsidP="001533B9">
      <w:pPr>
        <w:spacing w:after="95"/>
        <w:ind w:left="-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Alulírott szerzők bejelentjük, hogy a Pécsi Tudományegyetem végzett kutatómunkánk eredményeként az alábbi megoldást dolgoztuk ki.</w:t>
      </w:r>
    </w:p>
    <w:p w14:paraId="17C7E71B" w14:textId="77777777" w:rsidR="001533B9" w:rsidRPr="00BF4196" w:rsidRDefault="001533B9" w:rsidP="001533B9">
      <w:pPr>
        <w:spacing w:after="95"/>
        <w:ind w:left="-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Kijelentjük, hogy a Pécsi Tudományegyetem szellemi alkotások jogvédelméről, és szellemi tulajdon-kezeléséről szóló szabályzatát megismertük, és annak rendelkezéseit magunkra nézve kötelezőnek elfogadjuk.</w:t>
      </w:r>
    </w:p>
    <w:p w14:paraId="6AF9C747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0B5EF225" w14:textId="77777777"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megoldás címe</w:t>
      </w:r>
    </w:p>
    <w:p w14:paraId="547C38F3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3CA1B55E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22B7B0FD" w14:textId="77777777"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megoldás rövid leírása</w:t>
      </w:r>
    </w:p>
    <w:p w14:paraId="7C0DAB94" w14:textId="77777777" w:rsidR="001533B9" w:rsidRPr="00BF4196" w:rsidRDefault="001533B9" w:rsidP="007134A7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337C4C85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4290589E" w14:textId="77777777"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találmány jellege</w:t>
      </w:r>
    </w:p>
    <w:p w14:paraId="36A4781F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5EA1051E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624E3127" w14:textId="77777777"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Ismertesse a találmányhoz tartozó kulcsszavakat!</w:t>
      </w:r>
    </w:p>
    <w:p w14:paraId="6CC09C87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3441CE72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5B99B85D" w14:textId="77777777"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Sorolja fel, hogy tudomása szerint mely kutatók (ha lehet, név szerint) foglalkoznak a találmány tárgykörébe eső megoldások kidolgozásával!</w:t>
      </w:r>
    </w:p>
    <w:p w14:paraId="3342B688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216144B8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2B95FAFF" w14:textId="77777777"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Ismertesse, milyen szakirodalmi kutatást végzett, és adja meg a talált legközelebbi szakirodalmi hivatkozások elérhetőségi adatait!</w:t>
      </w:r>
    </w:p>
    <w:p w14:paraId="33CACC4C" w14:textId="77777777" w:rsidR="007134A7" w:rsidRDefault="007134A7" w:rsidP="007134A7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060C5A47" w14:textId="77777777" w:rsidR="0061106F" w:rsidRPr="00BF4196" w:rsidRDefault="0061106F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22F00107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6C643BF6" w14:textId="77777777"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Sorolja fel, hogy tudomása szerint mely vállalatok, cégek foglalkoznak a találmány tárgykörébe eső technológiák fejlesztésével vagy hasznosításával!</w:t>
      </w:r>
    </w:p>
    <w:p w14:paraId="5C5D4513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012FDBB9" w14:textId="77777777"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240CF850" w14:textId="77777777" w:rsidR="001533B9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A találmányhoz kapcsoló elvégzett piaci validáció bemutatása, a találmány piaci hasznosítására, felhasználási területeire vonatkozó elképzelések</w:t>
      </w:r>
    </w:p>
    <w:p w14:paraId="209EE012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0A06CAB4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419B010B" w14:textId="77777777" w:rsidR="001533B9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A feltaláló(k)/kidolgozó(k) adatai</w:t>
      </w:r>
    </w:p>
    <w:p w14:paraId="7283D42E" w14:textId="77777777" w:rsidR="007A16EF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466FCE50" w14:textId="77777777"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14:paraId="4A4AB897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F98576B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025E6031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799CF3BD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153FA5DB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45CA8745" w14:textId="77777777" w:rsidR="001533B9" w:rsidRPr="007A16EF" w:rsidRDefault="007134A7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</w:t>
      </w:r>
      <w:r w:rsidR="001533B9" w:rsidRPr="007A16EF">
        <w:rPr>
          <w:rFonts w:ascii="Times New Roman" w:hAnsi="Times New Roman" w:cs="Times New Roman"/>
          <w:b/>
          <w:sz w:val="20"/>
          <w:szCs w:val="20"/>
        </w:rPr>
        <w:t>zerzőségi arány</w:t>
      </w:r>
    </w:p>
    <w:p w14:paraId="05B42B33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6BEA01CA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0B53A06A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7427145F" w14:textId="77777777" w:rsidR="00F63DAF" w:rsidRDefault="00F63DAF" w:rsidP="00F63DAF">
      <w:pPr>
        <w:spacing w:after="0" w:line="254" w:lineRule="auto"/>
        <w:ind w:left="539"/>
        <w:rPr>
          <w:rFonts w:ascii="Times New Roman" w:hAnsi="Times New Roman" w:cs="Times New Roman"/>
          <w:b/>
          <w:sz w:val="20"/>
          <w:szCs w:val="20"/>
        </w:rPr>
      </w:pPr>
    </w:p>
    <w:p w14:paraId="223DCA11" w14:textId="76995A38"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lastRenderedPageBreak/>
        <w:t>Név</w:t>
      </w:r>
    </w:p>
    <w:p w14:paraId="377DB38F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6C5E566E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7A269FDC" w14:textId="77777777" w:rsidR="001533B9" w:rsidRPr="007A16EF" w:rsidRDefault="001533B9" w:rsidP="007134A7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36CFBC53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5A788A4D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5D5E971E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14:paraId="10D8505D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558FB9EE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05DCB781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7F7893BF" w14:textId="77777777"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14:paraId="4FC8F5F4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6B907D4F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21244094" w14:textId="77777777" w:rsidR="001533B9" w:rsidRPr="007A16EF" w:rsidRDefault="001533B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06CE316E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2F4AFD43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6AE2C4EF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14:paraId="18A9FD9D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4C731C05" w14:textId="77777777"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7706B731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sz w:val="20"/>
          <w:szCs w:val="20"/>
        </w:rPr>
      </w:pPr>
    </w:p>
    <w:p w14:paraId="57AEC8A9" w14:textId="77777777" w:rsidR="00481D69" w:rsidRPr="007A16EF" w:rsidRDefault="00481D69" w:rsidP="00481D69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14:paraId="6754F0F4" w14:textId="77777777" w:rsidR="00481D69" w:rsidRPr="00481D69" w:rsidRDefault="00481D69" w:rsidP="00481D69">
      <w:pPr>
        <w:pStyle w:val="Listaszerbekezds"/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39"/>
        <w:rPr>
          <w:rFonts w:ascii="Times New Roman" w:hAnsi="Times New Roman" w:cs="Times New Roman"/>
          <w:b/>
          <w:sz w:val="20"/>
          <w:szCs w:val="20"/>
        </w:rPr>
      </w:pPr>
    </w:p>
    <w:p w14:paraId="40ACC09E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3E665087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762C30CB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1858CF37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2122103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14:paraId="2C893420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6A186C5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1DBBF08F" w14:textId="77777777" w:rsidR="00481D69" w:rsidRPr="00BF4196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sz w:val="20"/>
          <w:szCs w:val="20"/>
        </w:rPr>
      </w:pPr>
    </w:p>
    <w:p w14:paraId="4E08723E" w14:textId="77777777" w:rsidR="00481D69" w:rsidRPr="007A16EF" w:rsidRDefault="00481D69" w:rsidP="00481D69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14:paraId="35139BA0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4C462091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395C338B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1321F4F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1AE7DBF0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4BED4F8B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14:paraId="6A115AAA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36D01D6D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6905A720" w14:textId="77777777" w:rsidR="00481D69" w:rsidRPr="00BF4196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sz w:val="20"/>
          <w:szCs w:val="20"/>
        </w:rPr>
      </w:pPr>
    </w:p>
    <w:p w14:paraId="18E9703C" w14:textId="77777777" w:rsidR="00481D69" w:rsidRPr="007A16EF" w:rsidRDefault="00481D69" w:rsidP="00481D69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14:paraId="4E838011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5D4F6F3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14:paraId="76129BE5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42F3954E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14:paraId="15B3A795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2830B53B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14:paraId="6FA55174" w14:textId="77777777" w:rsidR="00481D69" w:rsidRPr="007A16EF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14:paraId="3432B1BF" w14:textId="77777777" w:rsidR="00481D69" w:rsidRPr="007A16EF" w:rsidRDefault="00481D69" w:rsidP="00481D69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14:paraId="17D9C7BA" w14:textId="77777777" w:rsidR="00481D69" w:rsidRPr="00BF4196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sz w:val="20"/>
          <w:szCs w:val="20"/>
        </w:rPr>
      </w:pPr>
    </w:p>
    <w:p w14:paraId="18CFEE29" w14:textId="77777777" w:rsidR="007A16EF" w:rsidRDefault="007A16EF" w:rsidP="007A16EF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7BF04839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4C0FAECA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Képviseletet ellátó személy</w:t>
      </w:r>
    </w:p>
    <w:p w14:paraId="10B14D6F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7CF44AD3" w14:textId="77777777" w:rsidR="007A16EF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42E78700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-mail</w:t>
      </w:r>
    </w:p>
    <w:p w14:paraId="4732D8B3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04B032BB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7696F264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 xml:space="preserve">Milyen munka során történt a megoldás kidolgozása (saját kezdeményezésű kutatás, pályázati forrásból finanszírozott kutatás, alaptevékenység, szerződéses </w:t>
      </w:r>
      <w:proofErr w:type="gramStart"/>
      <w:r w:rsidRPr="007A16EF">
        <w:rPr>
          <w:rFonts w:ascii="Times New Roman" w:hAnsi="Times New Roman" w:cs="Times New Roman"/>
          <w:b/>
          <w:sz w:val="20"/>
          <w:szCs w:val="20"/>
        </w:rPr>
        <w:t>munkavégzés,</w:t>
      </w:r>
      <w:proofErr w:type="gramEnd"/>
      <w:r w:rsidRPr="007A16EF">
        <w:rPr>
          <w:rFonts w:ascii="Times New Roman" w:hAnsi="Times New Roman" w:cs="Times New Roman"/>
          <w:b/>
          <w:sz w:val="20"/>
          <w:szCs w:val="20"/>
        </w:rPr>
        <w:t xml:space="preserve"> stb.)?</w:t>
      </w:r>
    </w:p>
    <w:p w14:paraId="17DDEAF4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378B5999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77F91CF1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Részt vett-e a szellemi alkotás kidolgozásában más egyetem, intézmény vagy gazdálkodó szervezet dolgozója? Felhasználtak-e a szellemi alkotás létrehozása során valamilyen külső személytől/szervezettől származó anyagot, felszerelést?</w:t>
      </w:r>
    </w:p>
    <w:p w14:paraId="2AD84C01" w14:textId="77777777" w:rsidR="00481D69" w:rsidRPr="002229C0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6E87EFB" w14:textId="77777777" w:rsidR="001533B9" w:rsidRPr="00BF4196" w:rsidRDefault="001533B9" w:rsidP="00FF29E2">
      <w:pPr>
        <w:spacing w:after="0"/>
        <w:ind w:left="-10" w:right="-10"/>
        <w:rPr>
          <w:rFonts w:ascii="Times New Roman" w:hAnsi="Times New Roman" w:cs="Times New Roman"/>
          <w:sz w:val="20"/>
          <w:szCs w:val="20"/>
        </w:rPr>
      </w:pPr>
    </w:p>
    <w:p w14:paraId="605C3AFF" w14:textId="77777777" w:rsidR="00BF4196" w:rsidRPr="00BF4196" w:rsidRDefault="00BF4196" w:rsidP="00FF29E2">
      <w:pPr>
        <w:spacing w:after="0"/>
        <w:rPr>
          <w:b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sz w:val="20"/>
          <w:szCs w:val="20"/>
        </w:rPr>
        <w:t>Ráfordítások</w:t>
      </w:r>
    </w:p>
    <w:p w14:paraId="4D504458" w14:textId="77777777" w:rsidR="00BF4196" w:rsidRPr="00BF4196" w:rsidRDefault="00BF4196" w:rsidP="00FF29E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  <w:rPr>
          <w:i/>
          <w:color w:val="FF0000"/>
          <w:sz w:val="20"/>
          <w:szCs w:val="20"/>
        </w:rPr>
      </w:pPr>
      <w:r w:rsidRPr="00BF4196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 w:rsidRPr="00BF4196">
        <w:rPr>
          <w:i/>
          <w:color w:val="FF0000"/>
          <w:sz w:val="20"/>
          <w:szCs w:val="20"/>
        </w:rPr>
        <w:br/>
      </w:r>
      <w:r w:rsidR="0017526A">
        <w:rPr>
          <w:i/>
          <w:color w:val="FF0000"/>
          <w:sz w:val="20"/>
          <w:szCs w:val="20"/>
        </w:rPr>
        <w:t>…</w:t>
      </w:r>
      <w:proofErr w:type="gramStart"/>
      <w:r w:rsidR="0017526A">
        <w:rPr>
          <w:i/>
          <w:color w:val="FF0000"/>
          <w:sz w:val="20"/>
          <w:szCs w:val="20"/>
        </w:rPr>
        <w:t>…….</w:t>
      </w:r>
      <w:proofErr w:type="gramEnd"/>
      <w:r w:rsidR="0017526A">
        <w:rPr>
          <w:i/>
          <w:color w:val="FF0000"/>
          <w:sz w:val="20"/>
          <w:szCs w:val="20"/>
        </w:rPr>
        <w:t>.</w:t>
      </w:r>
      <w:r w:rsidRPr="00BF4196">
        <w:rPr>
          <w:i/>
          <w:color w:val="FF0000"/>
          <w:sz w:val="20"/>
          <w:szCs w:val="20"/>
        </w:rPr>
        <w:t>Ft</w:t>
      </w:r>
    </w:p>
    <w:p w14:paraId="1B5AB98A" w14:textId="77777777" w:rsidR="00BF4196" w:rsidRPr="00BF4196" w:rsidRDefault="00BF4196" w:rsidP="00FF29E2">
      <w:pPr>
        <w:spacing w:after="0"/>
        <w:rPr>
          <w:sz w:val="20"/>
          <w:szCs w:val="20"/>
        </w:rPr>
      </w:pPr>
    </w:p>
    <w:p w14:paraId="028CA73F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Ismertette-e a találmányt vagy annak részletét korábban bárhol, bármilyen formában? Ha igen, mikor, hol, hogyan?</w:t>
      </w:r>
    </w:p>
    <w:p w14:paraId="68F8D3A2" w14:textId="77777777"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2CDBCD17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0757B0AB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Tervezi-e a találmány ismertetését a jövőben? Ha igen, milyen módon és mikor?</w:t>
      </w:r>
    </w:p>
    <w:p w14:paraId="4A214445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7944F516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657B4E04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Van-e olyan szerződés vagy egyéb kötelezettség, amely a szellemi alkotáshoz fűződő jogokra hatással lehet? Ha igen, kérjük ismertesse azt!</w:t>
      </w:r>
    </w:p>
    <w:p w14:paraId="466CE790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5AFC5FAB" w14:textId="77777777"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1EEF1397" w14:textId="77777777"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Érkezett-e már megkeresés, ajánlat, piaci érdeklődés a szellemi alkotás hasznosításával kapcsolatban? Ha igen, mi volt annak lényege?</w:t>
      </w:r>
    </w:p>
    <w:p w14:paraId="54CF53FB" w14:textId="77777777"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14:paraId="30D5B301" w14:textId="77777777" w:rsidR="0061106F" w:rsidRDefault="0061106F" w:rsidP="00FF29E2">
      <w:pPr>
        <w:spacing w:after="0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</w:rPr>
      </w:pPr>
    </w:p>
    <w:p w14:paraId="1140F9A5" w14:textId="724B477F" w:rsidR="00930D88" w:rsidRDefault="00930D88" w:rsidP="00032DC6">
      <w:pPr>
        <w:spacing w:after="0" w:line="254" w:lineRule="auto"/>
        <w:ind w:left="-5" w:hanging="1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 xml:space="preserve">Alulírott nyilatkozom, hogy a jelen űrlapon közölt adatok a valóságnak megfelelnek, és az azokban bekövetkező változásokat legjobb tudomásom szerint jelzem a Pécsi Tudományegyetem Kutatáshasznosítási és Technológiatranszfer </w:t>
      </w:r>
      <w:r w:rsidR="00F63DAF">
        <w:rPr>
          <w:rFonts w:ascii="Times New Roman" w:eastAsia="Times New Roman" w:hAnsi="Times New Roman" w:cs="Times New Roman"/>
          <w:sz w:val="20"/>
          <w:szCs w:val="20"/>
        </w:rPr>
        <w:t>Főosztály</w:t>
      </w:r>
      <w:r w:rsidR="00373674">
        <w:rPr>
          <w:rFonts w:ascii="Times New Roman" w:eastAsia="Times New Roman" w:hAnsi="Times New Roman" w:cs="Times New Roman"/>
          <w:sz w:val="20"/>
          <w:szCs w:val="20"/>
        </w:rPr>
        <w:t>a</w:t>
      </w:r>
      <w:r w:rsidR="006E4767">
        <w:rPr>
          <w:rFonts w:ascii="Times New Roman" w:eastAsia="Times New Roman" w:hAnsi="Times New Roman" w:cs="Times New Roman"/>
          <w:sz w:val="20"/>
          <w:szCs w:val="20"/>
        </w:rPr>
        <w:t xml:space="preserve"> felé. </w:t>
      </w:r>
    </w:p>
    <w:p w14:paraId="04B5DEF9" w14:textId="77777777" w:rsidR="0061106F" w:rsidRPr="00BF4196" w:rsidRDefault="0061106F" w:rsidP="00FF29E2">
      <w:pPr>
        <w:spacing w:after="0" w:line="254" w:lineRule="auto"/>
        <w:ind w:left="-5" w:hanging="10"/>
        <w:rPr>
          <w:rFonts w:ascii="Times New Roman" w:hAnsi="Times New Roman" w:cs="Times New Roman"/>
          <w:sz w:val="20"/>
          <w:szCs w:val="20"/>
        </w:rPr>
      </w:pPr>
    </w:p>
    <w:p w14:paraId="5037BA7E" w14:textId="77777777" w:rsidR="00930D88" w:rsidRPr="00BF4196" w:rsidRDefault="00930D88" w:rsidP="00930D88">
      <w:pPr>
        <w:spacing w:after="159" w:line="254" w:lineRule="auto"/>
        <w:ind w:left="-5" w:hanging="10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Pécs,</w:t>
      </w:r>
      <w:r w:rsidR="0061106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4FA4AEB" w14:textId="77777777" w:rsidR="006E5765" w:rsidRPr="00BF4196" w:rsidRDefault="006E5765" w:rsidP="006E5765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E10ED7" wp14:editId="130323D4">
                <wp:simplePos x="0" y="0"/>
                <wp:positionH relativeFrom="column">
                  <wp:posOffset>488</wp:posOffset>
                </wp:positionH>
                <wp:positionV relativeFrom="paragraph">
                  <wp:posOffset>222885</wp:posOffset>
                </wp:positionV>
                <wp:extent cx="2539218" cy="337624"/>
                <wp:effectExtent l="0" t="0" r="13970" b="1841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698D98" w14:textId="77777777" w:rsidR="006E5765" w:rsidRP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E10ED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05pt;margin-top:17.55pt;width:199.95pt;height:26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" fillcolor="white [3201]" strokeweight=".5pt">
                <v:textbox>
                  <w:txbxContent>
                    <w:p w14:paraId="31698D98" w14:textId="77777777" w:rsidR="006E5765" w:rsidRP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969BE2F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8227B2" wp14:editId="6E39D3E5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5F6BEA" id="Egyenes összekötő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28B1F33B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DCCF653" w14:textId="77777777" w:rsidR="006E5765" w:rsidRDefault="006E5765" w:rsidP="006E5765">
      <w:pPr>
        <w:keepNext/>
        <w:tabs>
          <w:tab w:val="center" w:pos="5730"/>
        </w:tabs>
        <w:spacing w:after="15"/>
        <w:rPr>
          <w:rFonts w:ascii="Times New Roman" w:eastAsia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</w:p>
    <w:p w14:paraId="4B12AA77" w14:textId="77777777" w:rsidR="006E5765" w:rsidRPr="00BF4196" w:rsidRDefault="006E5765" w:rsidP="006E5765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82D853" wp14:editId="25B1C3CB">
                <wp:simplePos x="0" y="0"/>
                <wp:positionH relativeFrom="column">
                  <wp:posOffset>0</wp:posOffset>
                </wp:positionH>
                <wp:positionV relativeFrom="paragraph">
                  <wp:posOffset>119380</wp:posOffset>
                </wp:positionV>
                <wp:extent cx="2539218" cy="337624"/>
                <wp:effectExtent l="0" t="0" r="13970" b="1841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94A41" w14:textId="77777777" w:rsid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5A26A3F" w14:textId="77777777" w:rsidR="0017526A" w:rsidRDefault="0017526A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2D2A312" w14:textId="77777777" w:rsidR="0017526A" w:rsidRPr="006E5765" w:rsidRDefault="0017526A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82D853" id="Text Box 14" o:spid="_x0000_s1027" type="#_x0000_t202" style="position:absolute;margin-left:0;margin-top:9.4pt;width:199.95pt;height:26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" fillcolor="white [3201]" strokeweight=".5pt">
                <v:textbox>
                  <w:txbxContent>
                    <w:p w14:paraId="2BF94A41" w14:textId="77777777" w:rsid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5A26A3F" w14:textId="77777777" w:rsidR="0017526A" w:rsidRDefault="0017526A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2D2A312" w14:textId="77777777" w:rsidR="0017526A" w:rsidRPr="006E5765" w:rsidRDefault="0017526A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5C69526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B0FBD8" wp14:editId="33BA50AE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05DA97" id="Egyenes összekötő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1E54A1B5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FCC5A7F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B5FA6E" wp14:editId="195511EC">
                <wp:simplePos x="0" y="0"/>
                <wp:positionH relativeFrom="column">
                  <wp:posOffset>0</wp:posOffset>
                </wp:positionH>
                <wp:positionV relativeFrom="paragraph">
                  <wp:posOffset>175846</wp:posOffset>
                </wp:positionV>
                <wp:extent cx="2539218" cy="337624"/>
                <wp:effectExtent l="0" t="0" r="13970" b="1841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50D089" w14:textId="77777777" w:rsidR="006E5765" w:rsidRP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5FA6E" id="Text Box 15" o:spid="_x0000_s1028" type="#_x0000_t202" style="position:absolute;margin-left:0;margin-top:13.85pt;width:199.95pt;height:26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" fillcolor="white [3201]" strokeweight=".5pt">
                <v:textbox>
                  <w:txbxContent>
                    <w:p w14:paraId="0C50D089" w14:textId="77777777" w:rsidR="006E5765" w:rsidRP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135CCD6C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9D5AE8" wp14:editId="02B55DC3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8D826F" id="Egyenes összekötő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6A415DCE" w14:textId="77777777" w:rsidR="006E5765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8B8A32A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DAAF7A" wp14:editId="1A8A8031">
                <wp:simplePos x="0" y="0"/>
                <wp:positionH relativeFrom="column">
                  <wp:posOffset>0</wp:posOffset>
                </wp:positionH>
                <wp:positionV relativeFrom="paragraph">
                  <wp:posOffset>147710</wp:posOffset>
                </wp:positionV>
                <wp:extent cx="2539218" cy="337624"/>
                <wp:effectExtent l="0" t="0" r="13970" b="184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EDF69E" w14:textId="77777777" w:rsidR="006E5765" w:rsidRP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AAF7A" id="Text Box 16" o:spid="_x0000_s1029" type="#_x0000_t202" style="position:absolute;margin-left:0;margin-top:11.65pt;width:199.95pt;height:26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" fillcolor="white [3201]" strokeweight=".5pt">
                <v:textbox>
                  <w:txbxContent>
                    <w:p w14:paraId="46EDF69E" w14:textId="77777777" w:rsidR="006E5765" w:rsidRP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21AD5F4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6489FF" wp14:editId="020EE8AE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7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33B0C3" id="Egyenes összekötő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+RRwgEAALkDAAAOAAAAZHJzL2Uyb0RvYy54bWysU9tu1DAQfUfiHyy/s8mu1FK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4A8EC137" w14:textId="77777777" w:rsidR="006E5765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1973112" w14:textId="77777777" w:rsidR="006E5765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</w:p>
    <w:p w14:paraId="0042746E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0111D6" wp14:editId="7116022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39218" cy="337624"/>
                <wp:effectExtent l="0" t="0" r="13970" b="1841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DCEA10" w14:textId="77777777" w:rsidR="006E5765" w:rsidRP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111D6" id="Text Box 17" o:spid="_x0000_s1030" type="#_x0000_t202" style="position:absolute;margin-left:0;margin-top:0;width:199.95pt;height:26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" fillcolor="white [3201]" strokeweight=".5pt">
                <v:textbox>
                  <w:txbxContent>
                    <w:p w14:paraId="0ADCEA10" w14:textId="77777777" w:rsidR="006E5765" w:rsidRP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580C3151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5E7B78" wp14:editId="67B3A600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9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9F019D" id="Egyenes összekötő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66CCD188" w14:textId="77777777" w:rsidR="006E5765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A8F37D4" w14:textId="77777777" w:rsidR="006E5765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</w:p>
    <w:p w14:paraId="435DAFA9" w14:textId="77777777" w:rsidR="006E5765" w:rsidRPr="00BF4196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F42E21" wp14:editId="3F9AA9EA">
                <wp:simplePos x="0" y="0"/>
                <wp:positionH relativeFrom="margin">
                  <wp:align>left</wp:align>
                </wp:positionH>
                <wp:positionV relativeFrom="paragraph">
                  <wp:posOffset>102870</wp:posOffset>
                </wp:positionV>
                <wp:extent cx="2539218" cy="337624"/>
                <wp:effectExtent l="0" t="0" r="13970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747FE3" w14:textId="77777777" w:rsidR="006E5765" w:rsidRPr="006E5765" w:rsidRDefault="006E5765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F42E21" id="Text Box 18" o:spid="_x0000_s1031" type="#_x0000_t202" style="position:absolute;margin-left:0;margin-top:8.1pt;width:199.95pt;height:26.6pt;z-index:25167052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" fillcolor="white [3201]" strokeweight=".5pt">
                <v:textbox>
                  <w:txbxContent>
                    <w:p w14:paraId="1A747FE3" w14:textId="77777777" w:rsidR="006E5765" w:rsidRPr="006E5765" w:rsidRDefault="006E5765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25AD7DF" w14:textId="77777777" w:rsidR="006E5765" w:rsidRPr="00BF4196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754EA6" wp14:editId="4E570B93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11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70017E" id="Egyenes összekötő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72184686" w14:textId="77777777" w:rsidR="006E5765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8566B95" w14:textId="77777777" w:rsidR="007A16EF" w:rsidRPr="007A16EF" w:rsidRDefault="007A16EF" w:rsidP="007A16EF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</w:p>
    <w:p w14:paraId="166A0913" w14:textId="77777777" w:rsidR="007A16EF" w:rsidRPr="007A16EF" w:rsidRDefault="007A16EF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</w:rPr>
      </w:pPr>
    </w:p>
    <w:p w14:paraId="7CEADE7D" w14:textId="4D02BCA3" w:rsidR="00930D88" w:rsidRPr="00BF4196" w:rsidRDefault="00930D88" w:rsidP="00032DC6">
      <w:pPr>
        <w:spacing w:after="4" w:line="254" w:lineRule="auto"/>
        <w:ind w:left="-5" w:hanging="1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sz w:val="20"/>
          <w:szCs w:val="20"/>
        </w:rPr>
        <w:t xml:space="preserve">A Pécsi Tudományegyetem Kutatáshasznosítási és Technológiatranszfer </w:t>
      </w:r>
      <w:r w:rsidR="00E06698">
        <w:rPr>
          <w:rFonts w:ascii="Times New Roman" w:eastAsia="Times New Roman" w:hAnsi="Times New Roman" w:cs="Times New Roman"/>
          <w:b/>
          <w:sz w:val="20"/>
          <w:szCs w:val="20"/>
        </w:rPr>
        <w:t>Főosztálya</w:t>
      </w:r>
      <w:r w:rsidRPr="00BF4196">
        <w:rPr>
          <w:rFonts w:ascii="Times New Roman" w:eastAsia="Times New Roman" w:hAnsi="Times New Roman" w:cs="Times New Roman"/>
          <w:b/>
          <w:sz w:val="20"/>
          <w:szCs w:val="20"/>
        </w:rPr>
        <w:t xml:space="preserve"> a fenti adatokat bizalmasan kezeli.</w:t>
      </w:r>
    </w:p>
    <w:p w14:paraId="59665147" w14:textId="77777777" w:rsidR="00930D88" w:rsidRPr="00BF4196" w:rsidRDefault="00930D88">
      <w:pPr>
        <w:rPr>
          <w:rFonts w:ascii="Times New Roman" w:hAnsi="Times New Roman" w:cs="Times New Roman"/>
          <w:color w:val="FF0000"/>
          <w:sz w:val="20"/>
          <w:szCs w:val="20"/>
        </w:rPr>
      </w:pPr>
    </w:p>
    <w:p w14:paraId="4548F1FA" w14:textId="77777777" w:rsidR="00930D88" w:rsidRPr="00BF4196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Kötelező mellékletek:</w:t>
      </w:r>
    </w:p>
    <w:p w14:paraId="1A77CDDA" w14:textId="77777777" w:rsidR="00930D88" w:rsidRPr="00BF4196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Szellemi alkotás részletes leírása</w:t>
      </w:r>
    </w:p>
    <w:p w14:paraId="0120E95C" w14:textId="77777777" w:rsidR="00930D88" w:rsidRPr="00BF4196" w:rsidRDefault="007A16EF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K</w:t>
      </w:r>
      <w:r w:rsidR="00930D88"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itöltött Szellemi termék önköltség számítási séma</w:t>
      </w:r>
    </w:p>
    <w:sectPr w:rsidR="00930D88" w:rsidRPr="00BF4196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D714A" w14:textId="77777777" w:rsidR="006C63A1" w:rsidRDefault="006C63A1" w:rsidP="00930D88">
      <w:pPr>
        <w:spacing w:after="0" w:line="240" w:lineRule="auto"/>
      </w:pPr>
      <w:r>
        <w:separator/>
      </w:r>
    </w:p>
  </w:endnote>
  <w:endnote w:type="continuationSeparator" w:id="0">
    <w:p w14:paraId="6EBC624A" w14:textId="77777777" w:rsidR="006C63A1" w:rsidRDefault="006C63A1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087A8" w14:textId="77777777" w:rsidR="006C63A1" w:rsidRDefault="006C63A1" w:rsidP="00930D88">
      <w:pPr>
        <w:spacing w:after="0" w:line="240" w:lineRule="auto"/>
      </w:pPr>
      <w:r>
        <w:separator/>
      </w:r>
    </w:p>
  </w:footnote>
  <w:footnote w:type="continuationSeparator" w:id="0">
    <w:p w14:paraId="335C6094" w14:textId="77777777" w:rsidR="006C63A1" w:rsidRDefault="006C63A1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EA8F9" w14:textId="77777777" w:rsidR="00930D88" w:rsidRPr="00930D88" w:rsidRDefault="00930D88" w:rsidP="00C82AEA">
    <w:pPr>
      <w:spacing w:after="0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5E79D45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17053A9E" w14:textId="46FEE60B" w:rsidR="00930D88" w:rsidRDefault="00930D88" w:rsidP="00C82AEA">
    <w:pPr>
      <w:spacing w:after="510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-TRANSZFER </w:t>
    </w:r>
    <w:r w:rsidR="001933AD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F9249C"/>
    <w:multiLevelType w:val="hybridMultilevel"/>
    <w:tmpl w:val="62DC0CBE"/>
    <w:lvl w:ilvl="0" w:tplc="41163F40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2162E7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2601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67662B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3A37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50B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FC41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B89A1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0807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166439">
    <w:abstractNumId w:val="0"/>
  </w:num>
  <w:num w:numId="2" w16cid:durableId="9568627">
    <w:abstractNumId w:val="2"/>
  </w:num>
  <w:num w:numId="3" w16cid:durableId="18358726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QUAoK/uBCwAAAA="/>
  </w:docVars>
  <w:rsids>
    <w:rsidRoot w:val="00930D88"/>
    <w:rsid w:val="00032DC6"/>
    <w:rsid w:val="001533B9"/>
    <w:rsid w:val="0017526A"/>
    <w:rsid w:val="001933AD"/>
    <w:rsid w:val="002F7B9E"/>
    <w:rsid w:val="00353413"/>
    <w:rsid w:val="00373674"/>
    <w:rsid w:val="00481D69"/>
    <w:rsid w:val="0061106F"/>
    <w:rsid w:val="00625D6D"/>
    <w:rsid w:val="006C63A1"/>
    <w:rsid w:val="006E4767"/>
    <w:rsid w:val="006E5765"/>
    <w:rsid w:val="007134A7"/>
    <w:rsid w:val="0074236B"/>
    <w:rsid w:val="007A16EF"/>
    <w:rsid w:val="00903FC4"/>
    <w:rsid w:val="00930D88"/>
    <w:rsid w:val="009F545B"/>
    <w:rsid w:val="00A73CA7"/>
    <w:rsid w:val="00AC6D01"/>
    <w:rsid w:val="00B922D7"/>
    <w:rsid w:val="00BF4196"/>
    <w:rsid w:val="00C82AEA"/>
    <w:rsid w:val="00E06698"/>
    <w:rsid w:val="00E16363"/>
    <w:rsid w:val="00F63DAF"/>
    <w:rsid w:val="00FF2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683FF6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next w:val="Norml"/>
    <w:link w:val="Cmsor1Char"/>
    <w:uiPriority w:val="9"/>
    <w:unhideWhenUsed/>
    <w:qFormat/>
    <w:rsid w:val="001533B9"/>
    <w:pPr>
      <w:keepNext/>
      <w:keepLines/>
      <w:spacing w:after="0"/>
      <w:ind w:left="10" w:hanging="10"/>
      <w:jc w:val="center"/>
      <w:outlineLvl w:val="0"/>
    </w:pPr>
    <w:rPr>
      <w:rFonts w:ascii="Courier New" w:eastAsia="Courier New" w:hAnsi="Courier New" w:cs="Courier New"/>
      <w:color w:val="000000"/>
      <w:sz w:val="8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1533B9"/>
    <w:rPr>
      <w:rFonts w:ascii="Courier New" w:eastAsia="Courier New" w:hAnsi="Courier New" w:cs="Courier New"/>
      <w:color w:val="000000"/>
      <w:sz w:val="80"/>
      <w:lang w:eastAsia="hu-HU"/>
    </w:rPr>
  </w:style>
  <w:style w:type="character" w:styleId="Hiperhivatkozs">
    <w:name w:val="Hyperlink"/>
    <w:basedOn w:val="Bekezdsalapbettpusa"/>
    <w:uiPriority w:val="99"/>
    <w:unhideWhenUsed/>
    <w:rsid w:val="007134A7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48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9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7D81AA-2CF0-4EA7-AA9A-009C6096D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BDB59A-6289-4D07-AD89-AAEE5C318557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3.xml><?xml version="1.0" encoding="utf-8"?>
<ds:datastoreItem xmlns:ds="http://schemas.openxmlformats.org/officeDocument/2006/customXml" ds:itemID="{577501AC-3295-4DEF-A2DF-DF37196C3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442</Words>
  <Characters>3052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19</cp:revision>
  <dcterms:created xsi:type="dcterms:W3CDTF">2019-09-13T08:40:00Z</dcterms:created>
  <dcterms:modified xsi:type="dcterms:W3CDTF">2025-07-0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3900</vt:r8>
  </property>
  <property fmtid="{D5CDD505-2E9C-101B-9397-08002B2CF9AE}" pid="4" name="MediaServiceImageTags">
    <vt:lpwstr/>
  </property>
</Properties>
</file>